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8714AA" w14:textId="7232D536" w:rsidR="00B96076" w:rsidRDefault="00AF0440" w:rsidP="00B96076">
      <w:pPr>
        <w:jc w:val="center"/>
        <w:rPr>
          <w:sz w:val="24"/>
          <w:szCs w:val="24"/>
        </w:rPr>
      </w:pPr>
      <w:r>
        <w:rPr>
          <w:sz w:val="24"/>
          <w:szCs w:val="24"/>
        </w:rPr>
        <w:t>Finance</w:t>
      </w:r>
      <w:r w:rsidR="006C45DB">
        <w:rPr>
          <w:sz w:val="24"/>
          <w:szCs w:val="24"/>
        </w:rPr>
        <w:t xml:space="preserve"> </w:t>
      </w:r>
      <w:r w:rsidR="00DC1812">
        <w:rPr>
          <w:sz w:val="24"/>
          <w:szCs w:val="24"/>
        </w:rPr>
        <w:t xml:space="preserve">DFQ </w:t>
      </w:r>
      <w:r w:rsidR="0017479F">
        <w:rPr>
          <w:sz w:val="24"/>
          <w:szCs w:val="24"/>
        </w:rPr>
        <w:t>Support</w:t>
      </w:r>
      <w:r w:rsidR="00B96076" w:rsidRPr="00B96076">
        <w:rPr>
          <w:sz w:val="24"/>
          <w:szCs w:val="24"/>
        </w:rPr>
        <w:t xml:space="preserve"> </w:t>
      </w:r>
      <w:r w:rsidR="00D2768A">
        <w:rPr>
          <w:sz w:val="24"/>
          <w:szCs w:val="24"/>
        </w:rPr>
        <w:t>Form</w:t>
      </w:r>
    </w:p>
    <w:p w14:paraId="5E21D19A" w14:textId="77777777" w:rsidR="00C22877" w:rsidRDefault="00C22877" w:rsidP="00C22877">
      <w:r>
        <w:t xml:space="preserve">Instructions: </w:t>
      </w:r>
    </w:p>
    <w:p w14:paraId="5CFE7959" w14:textId="5ED2FCAB" w:rsidR="00345E9B" w:rsidRPr="00345E9B" w:rsidRDefault="00175B21" w:rsidP="00152A91">
      <w:pPr>
        <w:pStyle w:val="ListParagraph"/>
        <w:numPr>
          <w:ilvl w:val="0"/>
          <w:numId w:val="2"/>
        </w:numPr>
        <w:spacing w:after="240"/>
        <w:rPr>
          <w:rFonts w:eastAsiaTheme="minorEastAsia"/>
          <w:noProof/>
          <w:color w:val="2F5496"/>
        </w:rPr>
      </w:pPr>
      <w:r>
        <w:t>C</w:t>
      </w:r>
      <w:r w:rsidR="00C22877">
        <w:t xml:space="preserve">omplete </w:t>
      </w:r>
      <w:r>
        <w:t xml:space="preserve">the </w:t>
      </w:r>
      <w:r w:rsidR="00C22877">
        <w:t xml:space="preserve">applicable value for each description. </w:t>
      </w:r>
    </w:p>
    <w:p w14:paraId="307D1B5A" w14:textId="7C590B83" w:rsidR="00C22877" w:rsidRPr="00345E9B" w:rsidRDefault="00345E9B" w:rsidP="00345E9B">
      <w:pPr>
        <w:pStyle w:val="ListParagraph"/>
        <w:numPr>
          <w:ilvl w:val="0"/>
          <w:numId w:val="2"/>
        </w:numPr>
        <w:spacing w:after="240"/>
        <w:rPr>
          <w:rFonts w:eastAsiaTheme="minorEastAsia"/>
          <w:noProof/>
          <w:color w:val="2F5496"/>
        </w:rPr>
      </w:pPr>
      <w:r>
        <w:t xml:space="preserve">Email this form </w:t>
      </w:r>
      <w:r w:rsidR="00C22877">
        <w:t xml:space="preserve">to </w:t>
      </w:r>
      <w:hyperlink r:id="rId5" w:history="1">
        <w:r w:rsidRPr="00345E9B">
          <w:rPr>
            <w:rStyle w:val="Hyperlink"/>
            <w:rFonts w:eastAsiaTheme="minorEastAsia"/>
            <w:noProof/>
            <w:color w:val="0563C1"/>
          </w:rPr>
          <w:t>DFQSupport@dof.ca.gov</w:t>
        </w:r>
      </w:hyperlink>
      <w:r>
        <w:t>.</w:t>
      </w:r>
      <w:bookmarkStart w:id="0" w:name="_GoBack"/>
      <w:bookmarkEnd w:id="0"/>
    </w:p>
    <w:tbl>
      <w:tblPr>
        <w:tblStyle w:val="TableGrid"/>
        <w:tblW w:w="9720" w:type="dxa"/>
        <w:tblLook w:val="04A0" w:firstRow="1" w:lastRow="0" w:firstColumn="1" w:lastColumn="0" w:noHBand="0" w:noVBand="1"/>
        <w:tblCaption w:val="Table Form"/>
        <w:tblDescription w:val="Table Format for the DFQ Support Form"/>
      </w:tblPr>
      <w:tblGrid>
        <w:gridCol w:w="4860"/>
        <w:gridCol w:w="4860"/>
      </w:tblGrid>
      <w:tr w:rsidR="00533870" w14:paraId="19627D99" w14:textId="77777777" w:rsidTr="009D60D7">
        <w:trPr>
          <w:trHeight w:val="503"/>
          <w:tblHeader/>
        </w:trPr>
        <w:tc>
          <w:tcPr>
            <w:tcW w:w="4860" w:type="dxa"/>
          </w:tcPr>
          <w:p w14:paraId="4A68AEA6" w14:textId="27B5AD55" w:rsidR="00533870" w:rsidRPr="00B96076" w:rsidRDefault="00533870" w:rsidP="00533870">
            <w:pPr>
              <w:jc w:val="center"/>
            </w:pPr>
            <w:r>
              <w:t>Description</w:t>
            </w:r>
          </w:p>
        </w:tc>
        <w:tc>
          <w:tcPr>
            <w:tcW w:w="4860" w:type="dxa"/>
          </w:tcPr>
          <w:p w14:paraId="2D00F923" w14:textId="550B2199" w:rsidR="00533870" w:rsidRDefault="00533870" w:rsidP="00533870">
            <w:pPr>
              <w:jc w:val="center"/>
            </w:pPr>
            <w:r>
              <w:t>Value</w:t>
            </w:r>
          </w:p>
        </w:tc>
      </w:tr>
      <w:tr w:rsidR="00B96076" w14:paraId="1C40912C" w14:textId="77777777" w:rsidTr="006C45DB">
        <w:trPr>
          <w:trHeight w:val="503"/>
        </w:trPr>
        <w:tc>
          <w:tcPr>
            <w:tcW w:w="4860" w:type="dxa"/>
          </w:tcPr>
          <w:p w14:paraId="7E5A1CE4" w14:textId="64189BB1" w:rsidR="00B96076" w:rsidRDefault="00B96076" w:rsidP="00C65DDF">
            <w:pPr>
              <w:pStyle w:val="ListParagraph"/>
              <w:numPr>
                <w:ilvl w:val="0"/>
                <w:numId w:val="1"/>
              </w:numPr>
            </w:pPr>
            <w:r w:rsidRPr="00B96076">
              <w:t>B</w:t>
            </w:r>
            <w:r>
              <w:t>usiness Unit</w:t>
            </w:r>
          </w:p>
        </w:tc>
        <w:tc>
          <w:tcPr>
            <w:tcW w:w="4860" w:type="dxa"/>
          </w:tcPr>
          <w:p w14:paraId="62135F6C" w14:textId="77777777" w:rsidR="00B96076" w:rsidRDefault="00B96076"/>
        </w:tc>
      </w:tr>
      <w:tr w:rsidR="00B96076" w14:paraId="08CD1DD7" w14:textId="77777777" w:rsidTr="006C45DB">
        <w:trPr>
          <w:trHeight w:val="476"/>
        </w:trPr>
        <w:tc>
          <w:tcPr>
            <w:tcW w:w="4860" w:type="dxa"/>
          </w:tcPr>
          <w:p w14:paraId="740DFDC7" w14:textId="1604407B" w:rsidR="00B96076" w:rsidRDefault="00B96076" w:rsidP="00C65DDF">
            <w:pPr>
              <w:pStyle w:val="ListParagraph"/>
              <w:numPr>
                <w:ilvl w:val="0"/>
                <w:numId w:val="1"/>
              </w:numPr>
            </w:pPr>
            <w:r>
              <w:t>Department Name</w:t>
            </w:r>
          </w:p>
        </w:tc>
        <w:tc>
          <w:tcPr>
            <w:tcW w:w="4860" w:type="dxa"/>
          </w:tcPr>
          <w:p w14:paraId="57CDAF5B" w14:textId="77777777" w:rsidR="00B96076" w:rsidRDefault="00B96076"/>
        </w:tc>
      </w:tr>
      <w:tr w:rsidR="00B96076" w14:paraId="1C58F24F" w14:textId="77777777" w:rsidTr="006C45DB">
        <w:trPr>
          <w:trHeight w:val="521"/>
        </w:trPr>
        <w:tc>
          <w:tcPr>
            <w:tcW w:w="4860" w:type="dxa"/>
          </w:tcPr>
          <w:p w14:paraId="21C04E1B" w14:textId="12AA62DB" w:rsidR="00B96076" w:rsidRPr="00862EA3" w:rsidRDefault="00B96076" w:rsidP="00C65DDF">
            <w:pPr>
              <w:pStyle w:val="ListParagraph"/>
              <w:numPr>
                <w:ilvl w:val="0"/>
                <w:numId w:val="1"/>
              </w:numPr>
            </w:pPr>
            <w:r w:rsidRPr="00862EA3">
              <w:t>Phone Number</w:t>
            </w:r>
          </w:p>
        </w:tc>
        <w:tc>
          <w:tcPr>
            <w:tcW w:w="4860" w:type="dxa"/>
          </w:tcPr>
          <w:p w14:paraId="6981319B" w14:textId="77777777" w:rsidR="00B96076" w:rsidRPr="00862EA3" w:rsidRDefault="00B96076"/>
        </w:tc>
      </w:tr>
      <w:tr w:rsidR="00B96076" w14:paraId="21650FC7" w14:textId="77777777" w:rsidTr="0064435A">
        <w:trPr>
          <w:trHeight w:val="819"/>
        </w:trPr>
        <w:tc>
          <w:tcPr>
            <w:tcW w:w="4860" w:type="dxa"/>
          </w:tcPr>
          <w:p w14:paraId="1B5482DD" w14:textId="4C34AF7A" w:rsidR="00B96076" w:rsidRPr="00862EA3" w:rsidRDefault="00862EA3" w:rsidP="00C65DDF">
            <w:pPr>
              <w:pStyle w:val="ListParagraph"/>
              <w:numPr>
                <w:ilvl w:val="0"/>
                <w:numId w:val="1"/>
              </w:numPr>
            </w:pPr>
            <w:r w:rsidRPr="00862EA3">
              <w:t>Request Type</w:t>
            </w:r>
          </w:p>
        </w:tc>
        <w:tc>
          <w:tcPr>
            <w:tcW w:w="4860" w:type="dxa"/>
          </w:tcPr>
          <w:p w14:paraId="2B689CCF" w14:textId="0DAE6194" w:rsidR="00B96076" w:rsidRPr="00862EA3" w:rsidRDefault="002C7453">
            <w:sdt>
              <w:sdtPr>
                <w:id w:val="-43135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37D" w:rsidRPr="00862E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7737D" w:rsidRPr="00862EA3">
              <w:t xml:space="preserve"> New</w:t>
            </w:r>
            <w:r w:rsidR="000A3B08" w:rsidRPr="00862EA3">
              <w:t xml:space="preserve"> query</w:t>
            </w:r>
          </w:p>
          <w:p w14:paraId="50A86473" w14:textId="2ED02E53" w:rsidR="0027737D" w:rsidRPr="00862EA3" w:rsidRDefault="002C7453">
            <w:sdt>
              <w:sdtPr>
                <w:id w:val="-72892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737D" w:rsidRPr="00862E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7737D" w:rsidRPr="00862EA3">
              <w:t xml:space="preserve"> </w:t>
            </w:r>
            <w:r w:rsidR="000A3B08" w:rsidRPr="00862EA3">
              <w:t xml:space="preserve">Modify an existing query (include </w:t>
            </w:r>
            <w:r w:rsidR="00C65DDF" w:rsidRPr="00862EA3">
              <w:t xml:space="preserve">the </w:t>
            </w:r>
            <w:r w:rsidR="000A3B08" w:rsidRPr="00862EA3">
              <w:t>query name</w:t>
            </w:r>
            <w:r w:rsidR="00C71BE1" w:rsidRPr="00862EA3">
              <w:t xml:space="preserve"> and complete </w:t>
            </w:r>
            <w:r w:rsidR="00614140">
              <w:t xml:space="preserve">box </w:t>
            </w:r>
            <w:r w:rsidR="00862EA3" w:rsidRPr="00862EA3">
              <w:t>5</w:t>
            </w:r>
            <w:r w:rsidR="009F4431">
              <w:t xml:space="preserve">, </w:t>
            </w:r>
            <w:r w:rsidR="0064435A">
              <w:t>6</w:t>
            </w:r>
            <w:r w:rsidR="009F4431">
              <w:t>, &amp; 10</w:t>
            </w:r>
            <w:r w:rsidR="000A3B08" w:rsidRPr="00862EA3">
              <w:t>)</w:t>
            </w:r>
          </w:p>
          <w:p w14:paraId="263A15C9" w14:textId="3EDD9C02" w:rsidR="000A3B08" w:rsidRPr="00862EA3" w:rsidRDefault="002C7453">
            <w:sdt>
              <w:sdtPr>
                <w:id w:val="-1005205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3B08" w:rsidRPr="00862E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3B08" w:rsidRPr="00862EA3">
              <w:t xml:space="preserve"> </w:t>
            </w:r>
            <w:r w:rsidR="00862EA3" w:rsidRPr="00862EA3">
              <w:t xml:space="preserve">Existing query issue </w:t>
            </w:r>
            <w:r w:rsidR="00C65DDF" w:rsidRPr="00862EA3">
              <w:t>(includ</w:t>
            </w:r>
            <w:r w:rsidR="00C71BE1" w:rsidRPr="00862EA3">
              <w:t xml:space="preserve">e the query name and complete </w:t>
            </w:r>
            <w:r w:rsidR="00614140">
              <w:t xml:space="preserve">box </w:t>
            </w:r>
            <w:r w:rsidR="00862EA3" w:rsidRPr="00862EA3">
              <w:t>5, 7</w:t>
            </w:r>
            <w:r w:rsidR="00C71BE1" w:rsidRPr="00862EA3">
              <w:t>-10</w:t>
            </w:r>
            <w:r w:rsidR="00C65DDF" w:rsidRPr="00862EA3">
              <w:t xml:space="preserve">) </w:t>
            </w:r>
          </w:p>
          <w:p w14:paraId="142D1AAD" w14:textId="617858F3" w:rsidR="007C06E7" w:rsidRPr="00862EA3" w:rsidRDefault="007C06E7"/>
        </w:tc>
      </w:tr>
      <w:tr w:rsidR="007C06E7" w14:paraId="46178B8D" w14:textId="77777777" w:rsidTr="0064435A">
        <w:trPr>
          <w:trHeight w:val="819"/>
        </w:trPr>
        <w:tc>
          <w:tcPr>
            <w:tcW w:w="4860" w:type="dxa"/>
          </w:tcPr>
          <w:p w14:paraId="782E453F" w14:textId="760CAA4D" w:rsidR="007C06E7" w:rsidRPr="00862EA3" w:rsidRDefault="00862EA3" w:rsidP="00862EA3">
            <w:pPr>
              <w:pStyle w:val="ListParagraph"/>
              <w:numPr>
                <w:ilvl w:val="0"/>
                <w:numId w:val="1"/>
              </w:numPr>
            </w:pPr>
            <w:r w:rsidRPr="00862EA3">
              <w:t>If modify/issue, please provide the query name(s).</w:t>
            </w:r>
          </w:p>
        </w:tc>
        <w:tc>
          <w:tcPr>
            <w:tcW w:w="4860" w:type="dxa"/>
          </w:tcPr>
          <w:p w14:paraId="22237A4C" w14:textId="77777777" w:rsidR="007C06E7" w:rsidRPr="00862EA3" w:rsidRDefault="007C06E7"/>
        </w:tc>
      </w:tr>
      <w:tr w:rsidR="00C71BE1" w14:paraId="6568C748" w14:textId="77777777" w:rsidTr="00345E9B">
        <w:trPr>
          <w:trHeight w:val="1754"/>
        </w:trPr>
        <w:tc>
          <w:tcPr>
            <w:tcW w:w="4860" w:type="dxa"/>
          </w:tcPr>
          <w:p w14:paraId="14B4F7F1" w14:textId="1A89269B" w:rsidR="00C71BE1" w:rsidRDefault="00C71BE1" w:rsidP="00C65DDF">
            <w:pPr>
              <w:pStyle w:val="ListParagraph"/>
              <w:numPr>
                <w:ilvl w:val="0"/>
                <w:numId w:val="1"/>
              </w:numPr>
            </w:pPr>
            <w:r w:rsidRPr="00862EA3">
              <w:t>Describe the requested modifications.  Include screenshots</w:t>
            </w:r>
            <w:r w:rsidR="00614140">
              <w:t xml:space="preserve"> as attachments to the request,</w:t>
            </w:r>
            <w:r w:rsidRPr="00862EA3">
              <w:t xml:space="preserve"> if necessary.</w:t>
            </w:r>
          </w:p>
          <w:p w14:paraId="531BC2F8" w14:textId="77DB488B" w:rsidR="00614140" w:rsidRPr="00862EA3" w:rsidRDefault="00614140" w:rsidP="000B113D"/>
        </w:tc>
        <w:tc>
          <w:tcPr>
            <w:tcW w:w="4860" w:type="dxa"/>
          </w:tcPr>
          <w:p w14:paraId="6B137B29" w14:textId="77777777" w:rsidR="00C71BE1" w:rsidRPr="00862EA3" w:rsidRDefault="00C71BE1"/>
        </w:tc>
      </w:tr>
      <w:tr w:rsidR="00695732" w14:paraId="1A857167" w14:textId="77777777" w:rsidTr="00345E9B">
        <w:trPr>
          <w:trHeight w:val="1790"/>
        </w:trPr>
        <w:tc>
          <w:tcPr>
            <w:tcW w:w="4860" w:type="dxa"/>
          </w:tcPr>
          <w:p w14:paraId="3FC6614D" w14:textId="77777777" w:rsidR="00BB57A3" w:rsidRDefault="007C06E7" w:rsidP="00C65DDF">
            <w:pPr>
              <w:pStyle w:val="ListParagraph"/>
              <w:numPr>
                <w:ilvl w:val="0"/>
                <w:numId w:val="1"/>
              </w:numPr>
            </w:pPr>
            <w:r w:rsidRPr="00862EA3">
              <w:t xml:space="preserve">List of </w:t>
            </w:r>
            <w:r w:rsidR="00695732" w:rsidRPr="00862EA3">
              <w:t>Prompt</w:t>
            </w:r>
            <w:r w:rsidRPr="00862EA3">
              <w:t>s</w:t>
            </w:r>
            <w:r w:rsidR="00695732" w:rsidRPr="00862EA3">
              <w:t xml:space="preserve"> Used (Ex: Fiscal Year, Period, etc.)</w:t>
            </w:r>
            <w:r w:rsidR="00C65DDF" w:rsidRPr="00862EA3">
              <w:t xml:space="preserve">.  </w:t>
            </w:r>
            <w:r w:rsidRPr="00862EA3">
              <w:t>P</w:t>
            </w:r>
            <w:r w:rsidR="00C65DDF" w:rsidRPr="00862EA3">
              <w:t>lease include s</w:t>
            </w:r>
            <w:r w:rsidR="00BB57A3" w:rsidRPr="00862EA3">
              <w:t xml:space="preserve">creenshots </w:t>
            </w:r>
            <w:r w:rsidR="00614140">
              <w:t>as attachments to the request.</w:t>
            </w:r>
          </w:p>
          <w:p w14:paraId="77A08E2C" w14:textId="77777777" w:rsidR="00614140" w:rsidRDefault="00614140" w:rsidP="00ED75B2">
            <w:pPr>
              <w:pStyle w:val="ListParagraph"/>
              <w:ind w:left="360"/>
            </w:pPr>
          </w:p>
          <w:p w14:paraId="4EC5D72A" w14:textId="0404F304" w:rsidR="00614140" w:rsidRPr="00862EA3" w:rsidRDefault="00614140" w:rsidP="000B113D"/>
        </w:tc>
        <w:tc>
          <w:tcPr>
            <w:tcW w:w="4860" w:type="dxa"/>
          </w:tcPr>
          <w:p w14:paraId="16DC3FBA" w14:textId="77777777" w:rsidR="00695732" w:rsidRPr="00862EA3" w:rsidRDefault="00695732"/>
        </w:tc>
      </w:tr>
      <w:tr w:rsidR="00B96076" w14:paraId="5DF2D41A" w14:textId="77777777" w:rsidTr="00345E9B">
        <w:trPr>
          <w:trHeight w:val="2060"/>
        </w:trPr>
        <w:tc>
          <w:tcPr>
            <w:tcW w:w="4860" w:type="dxa"/>
          </w:tcPr>
          <w:p w14:paraId="047DC8AE" w14:textId="329342B5" w:rsidR="00B96076" w:rsidRPr="00862EA3" w:rsidRDefault="00B96076" w:rsidP="00C65DDF">
            <w:pPr>
              <w:pStyle w:val="ListParagraph"/>
              <w:numPr>
                <w:ilvl w:val="0"/>
                <w:numId w:val="1"/>
              </w:numPr>
            </w:pPr>
            <w:r w:rsidRPr="00862EA3">
              <w:t xml:space="preserve">Description of </w:t>
            </w:r>
            <w:r w:rsidR="00125B4F" w:rsidRPr="00862EA3">
              <w:t xml:space="preserve">the </w:t>
            </w:r>
            <w:r w:rsidRPr="00862EA3">
              <w:t>issue</w:t>
            </w:r>
          </w:p>
          <w:p w14:paraId="601D2F8C" w14:textId="2780A384" w:rsidR="00B96076" w:rsidRPr="00862EA3" w:rsidRDefault="00B96076" w:rsidP="00C65DDF">
            <w:pPr>
              <w:ind w:left="360"/>
            </w:pPr>
            <w:r w:rsidRPr="00862EA3">
              <w:t>Please include:</w:t>
            </w:r>
          </w:p>
          <w:p w14:paraId="62D9083E" w14:textId="4A1E3A87" w:rsidR="00125B4F" w:rsidRPr="00862EA3" w:rsidRDefault="00125B4F" w:rsidP="00C65DDF">
            <w:pPr>
              <w:ind w:left="360"/>
            </w:pPr>
            <w:r w:rsidRPr="00862EA3">
              <w:t>-Navigation path to the online page</w:t>
            </w:r>
          </w:p>
          <w:p w14:paraId="10278876" w14:textId="62F36631" w:rsidR="00B96076" w:rsidRPr="00862EA3" w:rsidRDefault="00B96076" w:rsidP="00C65DDF">
            <w:pPr>
              <w:ind w:left="360"/>
            </w:pPr>
            <w:r w:rsidRPr="00862EA3">
              <w:t>-Screenshots</w:t>
            </w:r>
            <w:r w:rsidR="00614140">
              <w:t xml:space="preserve"> (as attachments)</w:t>
            </w:r>
          </w:p>
          <w:p w14:paraId="52E4DDA9" w14:textId="061C812B" w:rsidR="007C06E7" w:rsidRPr="00862EA3" w:rsidRDefault="007C06E7" w:rsidP="00C65DDF">
            <w:pPr>
              <w:ind w:left="360"/>
            </w:pPr>
            <w:r w:rsidRPr="00862EA3">
              <w:t>-</w:t>
            </w:r>
            <w:r w:rsidR="00C65DDF" w:rsidRPr="00862EA3">
              <w:t>Supporting documents to validate the query result</w:t>
            </w:r>
          </w:p>
          <w:p w14:paraId="68BB0EE9" w14:textId="32F38C7B" w:rsidR="00B96076" w:rsidRPr="00862EA3" w:rsidRDefault="00B96076" w:rsidP="00BB57A3"/>
        </w:tc>
        <w:tc>
          <w:tcPr>
            <w:tcW w:w="4860" w:type="dxa"/>
          </w:tcPr>
          <w:p w14:paraId="6B37FD07" w14:textId="77777777" w:rsidR="00B96076" w:rsidRPr="00862EA3" w:rsidRDefault="00B96076"/>
        </w:tc>
      </w:tr>
      <w:tr w:rsidR="00125B4F" w14:paraId="44DC7241" w14:textId="77777777" w:rsidTr="0064435A">
        <w:trPr>
          <w:trHeight w:val="839"/>
        </w:trPr>
        <w:tc>
          <w:tcPr>
            <w:tcW w:w="4860" w:type="dxa"/>
          </w:tcPr>
          <w:p w14:paraId="58984D15" w14:textId="381A5FB7" w:rsidR="00125B4F" w:rsidRPr="00B96076" w:rsidRDefault="00125B4F" w:rsidP="00C65DDF">
            <w:pPr>
              <w:pStyle w:val="ListParagraph"/>
              <w:numPr>
                <w:ilvl w:val="0"/>
                <w:numId w:val="1"/>
              </w:numPr>
            </w:pPr>
            <w:r>
              <w:t>Query Run Type (if Applicable)</w:t>
            </w:r>
          </w:p>
        </w:tc>
        <w:tc>
          <w:tcPr>
            <w:tcW w:w="4860" w:type="dxa"/>
          </w:tcPr>
          <w:p w14:paraId="7E5BB876" w14:textId="2DFF4692" w:rsidR="00125B4F" w:rsidRDefault="002C7453">
            <w:sdt>
              <w:sdtPr>
                <w:id w:val="-1479597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5B4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25B4F">
              <w:t xml:space="preserve"> Query View</w:t>
            </w:r>
          </w:p>
          <w:p w14:paraId="65D2037B" w14:textId="51A3C6F7" w:rsidR="00125B4F" w:rsidRDefault="002C7453">
            <w:sdt>
              <w:sdtPr>
                <w:id w:val="-1787732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5B4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25B4F">
              <w:t xml:space="preserve"> Schedule Query</w:t>
            </w:r>
          </w:p>
        </w:tc>
      </w:tr>
      <w:tr w:rsidR="007C06E7" w14:paraId="6EC8FCD7" w14:textId="77777777" w:rsidTr="0064435A">
        <w:trPr>
          <w:trHeight w:val="489"/>
        </w:trPr>
        <w:tc>
          <w:tcPr>
            <w:tcW w:w="4860" w:type="dxa"/>
          </w:tcPr>
          <w:p w14:paraId="42B914A2" w14:textId="39649DFC" w:rsidR="007C06E7" w:rsidRPr="00B96076" w:rsidRDefault="007C06E7" w:rsidP="0064435A">
            <w:pPr>
              <w:pStyle w:val="ListParagraph"/>
              <w:numPr>
                <w:ilvl w:val="0"/>
                <w:numId w:val="1"/>
              </w:numPr>
            </w:pPr>
            <w:r>
              <w:t>Finance, FI$Cal Support Analyst</w:t>
            </w:r>
          </w:p>
        </w:tc>
        <w:tc>
          <w:tcPr>
            <w:tcW w:w="4860" w:type="dxa"/>
          </w:tcPr>
          <w:p w14:paraId="51596D75" w14:textId="77777777" w:rsidR="007C06E7" w:rsidRPr="00325188" w:rsidRDefault="007C06E7"/>
        </w:tc>
      </w:tr>
    </w:tbl>
    <w:p w14:paraId="57FBD37E" w14:textId="3F227933" w:rsidR="00C0422E" w:rsidRDefault="00C0422E"/>
    <w:sectPr w:rsidR="00C0422E" w:rsidSect="00695732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193C28"/>
    <w:multiLevelType w:val="hybridMultilevel"/>
    <w:tmpl w:val="6FD25A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721AC4"/>
    <w:multiLevelType w:val="hybridMultilevel"/>
    <w:tmpl w:val="423C62EA"/>
    <w:lvl w:ilvl="0" w:tplc="0EB6A412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jWyNDAzs7A0NTVR0lEKTi0uzszPAykwNK8FABiI4tItAAAA"/>
  </w:docVars>
  <w:rsids>
    <w:rsidRoot w:val="00B96076"/>
    <w:rsid w:val="000A3B08"/>
    <w:rsid w:val="000B113D"/>
    <w:rsid w:val="000B3A0F"/>
    <w:rsid w:val="00112111"/>
    <w:rsid w:val="00125B4F"/>
    <w:rsid w:val="0017479F"/>
    <w:rsid w:val="00175B21"/>
    <w:rsid w:val="0027737D"/>
    <w:rsid w:val="002C7453"/>
    <w:rsid w:val="00325188"/>
    <w:rsid w:val="00345E9B"/>
    <w:rsid w:val="003606F2"/>
    <w:rsid w:val="004A2045"/>
    <w:rsid w:val="004D5F1B"/>
    <w:rsid w:val="00533870"/>
    <w:rsid w:val="00614140"/>
    <w:rsid w:val="0064435A"/>
    <w:rsid w:val="00695732"/>
    <w:rsid w:val="006C45DB"/>
    <w:rsid w:val="007A5104"/>
    <w:rsid w:val="007B6B75"/>
    <w:rsid w:val="007C06E7"/>
    <w:rsid w:val="00862EA3"/>
    <w:rsid w:val="0097016A"/>
    <w:rsid w:val="009D60D7"/>
    <w:rsid w:val="009F4431"/>
    <w:rsid w:val="00A16B89"/>
    <w:rsid w:val="00AF0440"/>
    <w:rsid w:val="00B612BB"/>
    <w:rsid w:val="00B96076"/>
    <w:rsid w:val="00BB57A3"/>
    <w:rsid w:val="00C01A69"/>
    <w:rsid w:val="00C0422E"/>
    <w:rsid w:val="00C22877"/>
    <w:rsid w:val="00C65DDF"/>
    <w:rsid w:val="00C71BE1"/>
    <w:rsid w:val="00D2768A"/>
    <w:rsid w:val="00DC1812"/>
    <w:rsid w:val="00E02B6D"/>
    <w:rsid w:val="00ED75B2"/>
    <w:rsid w:val="00F564C3"/>
    <w:rsid w:val="00F90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D9A99"/>
  <w15:chartTrackingRefBased/>
  <w15:docId w15:val="{96CCF4D4-1B7B-4CDC-B7DD-B4EA38DB9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60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A3B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3B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3B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3B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B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3B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B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65DD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45E9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2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FQSupport@dof.ca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Fang, Sharon</cp:lastModifiedBy>
  <cp:revision>3</cp:revision>
  <dcterms:created xsi:type="dcterms:W3CDTF">2021-07-07T00:42:00Z</dcterms:created>
  <dcterms:modified xsi:type="dcterms:W3CDTF">2021-07-07T01:01:00Z</dcterms:modified>
</cp:coreProperties>
</file>